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การทำงานผิดพลาดของระบบ</w:t>
      </w:r>
      <w:r>
        <w:t xml:space="preserve"> </w:t>
      </w:r>
      <w:r>
        <w:t xml:space="preserve">(15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พิมพร) สวัสดีค่ะนักเรียนคะ พบกับครูอ้อมอีกครั้งนะคะ ในวิชาเทคโนโลยีการออกแบบและเทคโนโลยีค่ะ อย่างที่ครูอ้อมเคยแจ้งไว้นะคะ ในวิชานี้ประกอบด้วย 7 บทค่ะ นักเรียนกำลังเรียนอยู่ในส่วนของเทคโนโลยีน่ารู้ ซึ่งเป็น 3 บทแรกนะคะ ก่อนหน้านี้นักเรียนได้ไปเรียนแล้วในบทที่ 1 โดยมี 2 หัวข้อที่ผ่านมานะคะ นั่นก็คือระบบคืออะไร และระบบทางเทคโนโลยี และระบบทางเทคโนโลยีที่ซับซ้อนนะคะ ในวันนี้จะเป็นหัวข้อที่ 3 นะคะ ก็คือการทำงานผิดพลาดของระบบนะคะ ก่อนอื่นนะคะ อยากให้นักเรียนนึกย้อนกลับไปนะคะ ว่าที่เราเรียนที่ผ่านมานะคะ ระบบทางเทคโนโลยีที่ซับซ้อนนั้นนักเรียนก็จะเห็น ว่าระบบทางเทคโนโลยีที่ซับซ้อนในระบบย่อยหลายระบบนะคะ ซึ่งแต่ละส่วนก็ทำงานสัมพันธ์กัน แต่ถ้ามีบางส่วนหรือว่าบางระบบย่อยนั้นทำงานผิดพลาดขึ้นมานะคะ ประสิทธิภาพของงานโดยระบบรวมนั้น ก็จะผิดพลาดไปด้วยนะคะ เพราะฉะนั้น เราก็เลยต้องฝึกวิเคราะห์ หาการทำงานผิดพลาดของระบบ มาวิเคราะห์กันเลยนะ มาคือส่วนผลผลิตใช่ไหมคะ ส่วนผลผลิตมีปัญหา ถ้าวิเคราะห์กันที่ระบบของเครื่องปรับอากาศนะคะ ตัวป้อนก็คืออากาศภายในห้องใช่ไหมคะ แล้วก็มีพลังงานไฟฟ้าด้วยนะคะ ส่วนกระบวนการ ก็คือส่วนที่เป็นการทำงานของเครื่อง เพื่อปรับอุณหภูมิของห้องให้ลดลงนั่นเองนะคะ ผลผลิต ก็คืออากาศที่มีอุณหภูมิลดลงนะคะ ในส่วนนี้เรารู้แล้วว่าส่วนนี้มีปัญหานะคะ ในเครื่องปรับอากาศนั้นก็มีส่วนของข้อมูลย้อนกลับด้วยนะคะ นั่นก็คือค่าอุณหภูมิของห้อง ซึ่งปรับให้ตัวเครื่องทำงานได้ ตามที่ต้องการนะคะ เมื่อเราวิเคราะห์หรือนึกย้อนกลับไปได้แล้ว ว่าระบบเครื่องปรับอากาศนั้นเป็นอย่างนี้แหละนะคะ เราก็เช็กทีละจุดค่ะ มาดูที่ตัวป้อนนะคะ ของระบบโดยรวมนะคะ จากสถานการณ์นี้เราก็เห็น ว่าเครื่องต้องทำงานได้ตามปกติ มีอากาศไหลเวียนตามปกติ เพียงอากาศนั้นไม่เห็นตามที่เราต้องการ แปลว่าป้อนนี้ไม่ได้มีปัญหาอะไรนะคะ แต่ถ้ามาพิจารณาที่ผลผลิต อากาศไม่เย็นตามต้องการ ส่วนที่เราควรพิจารณา นั่นก็คือส่วนก่อนหน้านั้น ก็คือเรื่องของกระบวนการนั่นเองใช่ไหมคะ ส่วนของกระบวนการนักเรียนจำได้หรือไม่ เครื่องปรับอากาศเป็นระบบทางเทคโนโลยีที่ซับซ้อนค่ะ เพราะว่ามีระบบย่อยหลายระบบมากอยู่ในส่วนของกระบวนการ เพราะฉะนั้นเราต้องไปวิเคราะห์ทีละจุด ทีละจุด เพื่อหาส่วนที่อาจบกพร่อง หรืออาจทำงานผิดพลาดนั่นเองนะคะ ระบบย่อยของกระบวนการนะคะ นักเรียนพอนึกออกไหมมีอะไรบ้าง มี 4 ระบบย่อยค่ะ ระบบคอยล์เย็น ระบบอัดความดัน ระบบคอยล์ร้อน แล้วก็ระบบลดความดันใช่ไหมคะ เมื่ออากาศที่มีอุณหภูมิสูงผ่านกระบวนการ หรือว่าระบบการทำงานของเครื่องปรับอากาศทั้ง 4 ระบบนี้แล้ว เราก็คาดหวังว่าอากาศนั้นจะมีอุณหภูมิลดลงใช่ไหมคะ แต่ตอนนี้เป็นปัญหาอากาศไม่ลดลงตามที่เราต้องการ หรือไม่เย็นตามที่เราต้องการเลย เราก็ต้องกลับมาวิเคราะห์เชิงระบบย่อยนี้นะคะ เริ่มกันที่ระบบแรกเลยค่ะ อากาศภายในห้องนะคะ ไหลเวียนเข้าสู่ตัวเครื่องผ่านระบบคอยล์เย็นใช่ไหมคะ ถ้าเราจำได้นะ เพราะฉะนั้น จุดแรกที่เราควรตรวจสอบ ก็คือต้องตรวจสอบการไหลเวียนของอากาศค่ะ ว่าเป็นไปด้วยความสมบูรณ์หรือเปล่า ปกติหรือเปล่านะคะ ในส่วนของระบบคอยล์เย็นนะคะ ถ้าตรวจสอบการไหลเวียนของอากาศ ก็ต้องตรวจสอบที่แผ่นกรองอากาศค่ะ เพราะว่าแผ่นกรองอากาศนั้นนะคะ เป็นจุดแลกเปลี่ยนอากาศภายในห้องนะคะ เพื่อที่จะเข้าไปสู่สารทำความเย็น ซึ่งสารทำความเย็นนี้ ก็จะทำหน้าที่ดูดความร้อนจากอากาศ แล้วไปที่ส่วนระบบอื่น ๆ ต่อไปใช่ไหมคะ เพราะฉะนั้น ถ้าแผ่นกรองอากาศอุดตันอย่างนี้ อากาศไหลเวียนไม่สะดวก ก็ดูดความร้อน สารทำความเย็นดูดความร้อนได้ไม่ดี ก็เป็นเหตุผลที่ทำให้อากาศไม่เย็นตามต้องการได้เหมือนกันนะคะ ถ้าตรวจสอบแล้วพบว่าแผ่นกรองอากาศนั้นอุดตัน มีฝุ่นนะคะ นักเรียนก็สามารถทำความสะอาดเบื้องต้นได้ใช่ไหมคะ แต่ถ้าตรวจสอบแล้วไม่เป็นอะไรนะคะ แผ่นกรองอากาศยังปกติดี ไม่มีฝุ่น แปลว่าเราก็ต้องขยับตรวจสอบระบบย่อยถัดไป ระบบอะไรคะ นักเรียนพอนึกออกไหม นั่นก็คือระบบอัดความดันค่ะ ระบบอัดความดัน ระบบนี้ทำหน้าที่เพื่อทำให้สารทำความเย็นก่อนหน้านี้ ที่มีสถานะแก๊ส และมีอุณหภูมิสูงมานี่นะคะ พอจะมาผ่านระบบอัดความดันนี่ ก็จะมีคอมเพรสเซอร์ คอมเพรสเซอร์ที่ทำหน้าที่เพิ่มความดันให้สารทำความเย็นนั้น จนสารทำความเย็นได้เป็นผลผลิตออกมา ในสถานะของเหลวที่มีความดันสูง แล้วมีอุณหภูมิสูงอยู่ เพราะฉะนั้นเรา ก็ต้องตรวจสอบว่า Compressor ในระบบอัดความดันนี้ทำงานปกติอยู่หรือเปล่านะคะ อีกกรณีหนึ่งค่ะ ระหว่างทางระหว่างการส่งสารทำความเย็นนั้น มีการรั่วของท่อส่งสารทำความเย็นหรือเปล่าอันนี้อาจจะเป็นสาเหตุหนึ่งได้นะคะ นอกจากตรวจสอบที่คอมเพรสเซอร์แล้ว ต้องตรวจสอบช่องระหว่างส่งสารทำความเย็นด้วยนะคะ โอเค ถ้าสมมติว่าตรวจสอบแล้วยังปกติดี ยังปกติดีนะคะ ในช่วงการตรวจสอบคอมเพรสเซอร์นี้นะคะ ส่วนใหญ่ต้องเป็นผู้เชี่ยวชาญเฉพาะทางใช่ไหมคะ เพราะอย่างโดยปกตินะคะ เราก็มีคอมเพรสเซอร์นะคะ มีระบบการทำงานที่ค่อนข้างซับซ้อน เพราะฉะนั้น ต้องใช้ผู้เชี่ยวชาญในการตรวจสอบนะคะ ตรวจสอบแล้วยังปกติดี มีอีกจุดหนึ่งค่ะ ที่ต้องตรวจสอบนะคะ ก็คืองานระบบถัดมาค่ะ ระบบคอยล์ร้อนระบบคอยล์ร้อนทำงานปกติอยู่หรือเปล่านะคะ จุดที่ 3 ที่เราควรตรวจสอบ เพราะอะไรคะ ระบบคอยล์ร้อนนั้นทำหน้าที่ในการนำสารทำความเย็นที่อยู่ในสถานะของเหลวนี่นะคะ ให้ผ่านระบบคอยล์ร้อน แล้วสารทำความเย็นที่ผ่านนั้น ก็จะมีสถานะของเหลวที่มีอุณหภูมิลดลง จากอุณหภูมิสูงมาเป็นอุณหภูมิลดลง เนื่องจากเขามีในระบบคอยล์ร้อนนี่นะคะ มีระบบพัดลมระบายอากาศนะคะ ทำให้สารทำความเย็นนั้นเกิดการถ่ายเทความร้อนออกไปสู่อากาศภายนอกได้ เพราะฉะนั้น สิ่งที่เราต้องสำรวจ สิ่งที่เราต้องตรวจสอบอีกจุดหนึ่ง ก็คือพัดลมระบายอากาศนั้นทำงานปกติดีหรือไม่นะคะ แล้วในส่วนนี้เองก็มีแผ่นกรองอากาศด้วยเหมือนกัน เพราะฉะนั้น ต้องตรวจสอบดูแผ่นกรองอากาศด้วยนะคะ และที่ขาดไม่ได้นะคะ ระหว่างทางนะคะ มีการรั่วไหลของสารทำความเย็นอยู่หรือเปล่านะคะ ก็เป็นอีกจุดหนึ่งที่ต้องตรวจสอบอยู่ตลอดเวลานะคะ ตรวจสอบระบบคอยล์เย็นแล้ว ตรวจสอบระบบอัดความดันแล้ว ตรวจสอบระบบคอยล์ร้อนแล้ว ถ้าปกติอยู่ก็ยังมีอีกจุดหนึ่งที่ต้องพิจารณานะคะ นั่นก็คือพิจารณาที่จุดระบบลดความดันนะคะ เพราะว่าระบบลดความดันนี่นะคะ มีวาล์วลดความดัน ซึ่งจะเป็นตัวที่อาจเกิดการอุดตัน หรือเกิดการเสียหายได้นะคะ ถ้าในส่วนนี้เกิดความเสียหายขึ้นมา สารทำความเย็นก็ไม่ถูกส่งไปยังระบบคอยล์เย็นนะคะ ถ้าไม่ถูกส่งไป หรือส่งไปด้วยปริมาณที่ไม่สมบูรณ์ นั่นก็แปลว่าเจอกันทำงานที่ไม่มีประสิทธิภาพแล้วนะคะ ก็อาจเป็นสาเหตุหนึ่งที่ทำให้เครื่องปรับอากาศนั้นทำงานไม่มีประสิทธิภาพได้นะคะ และนี่ก็คือเป็นตัวอย่างนะคะนักเรียน ที่ครูได้ยกตัวอย่างให้นักเรียนได้เห็น ว่าการวิเคราะห์โดยใช้ความรู้เรื่องระบบทางเทคโนโลยีที่ซับซ้อนนี่ จะทำให้นักเรียนได้สามารถวิเคราะห์ได้อย่างเป็นระบบครบถ้วน แล้วก็จะทำให้สามารถหาจุดที่ผิดพลาดนั้นได้นะคะ อย่างเช่น เครื่องปรับอากาศอย่างนี้นะคะ เราก็พิจารณาทั้งระบบคอยล์เย็น ระบบอัดความดันระบบคอยล์ร้อนนะคะ ระบบลดความดันใช่ไหมคะ เราตรวจสอบทุกระบบเลย แล้วเราก็มาหาแนวทางกัน การแก้ไขปัญหานั้นนะคะ ในส่วนของแนวทางการแก้ไขปัญหาความผิดพลาดของระบบนะคะ ถ้านักเรียนเช็กความรู้เบื้องต้น ตรวจสอบด้วยตัวเองได้ก็ได้เหมือนกันนะคะ ก็มีบางระบบนะคะ ที่เราสามารถแก้ไขได้ด้วยตัวเอง อย่างเช่น การล้างทำความสะอาดแผ่นกรองอากาศแบบนี้ เราสามารถทำได้ง่าย ๆ เลยนะคะ แต่ในบางจุด หรือบางระบบ เช่น คอมเพรสเซอร์อย่างนี้นะคะ มันมีความซับซ้อน ถ้าเราทำเองอาจเกิดอันตรายกับเรา หรือว่าเกิดความเสียหายต่ออุปกรณ์ได้ เพราะฉะนั้น เราก็เลยต้องใช้ผู้เชี่ยวชาญการตรวจสอบและการแก้ไขด้วยนะคะ อย่างเช่น การพบปัญหาเรื่องสารทำความเย็นเกิดการรั่วไหล หรือคอมเพรสเซอร์ไม่ทำงานแบบนี้นะคะ เราก็ต้องให้ผู้เชี่ยวชาญเฉพาะทางมาช่วยแก้ไขนะคะ สำหรับเรื่องของการทำงานผิดพลาดของระบบนักเรียน คุณครูก็ขอนำเสนอการฝึกวิเคราะห์การทำงานของเครื่องปรับอากาศไว้เพียงเท่านี้นะคะ ถ้านักเรียนอยากทบทวนระบบการทำงานของเครื่องปรับก็สามารถไปได้ตามลิงก์ที่ครูแนบใบนี้นะคะ นักเรียนคะ ว่าจากบทที่ 1 นะคะ เราได้เรียนมา 3 หัวข้อนะคะ ในหัวข้อแรกเราจะได้เรียนเรื่องของความหมายของระบบใช่ไหมคะ ต่อมาเราก็จะได้ฝึกวิเคราะห์ระบบทางเทคโนโลยีที่ซับซ้อน เพื่อที่จะได้ทราบว่าในระบบนั้นประกอบด้วยระบบย่อยหลายระบบทำงานสัมพันธ์กันนะคะ จากนั้นเราก็ได้ฝึกตรวจสอบการทำงานผิดพลาดของระบบใช่ไหมคะ เพื่อที่เราจะสามารถนำจุดที่ผิดพลาดนั้นไปแก้ไขได้นะคะ นอกจากนี้นะคะ ความรู้เรื่องการวิเคราะห์ระบบทางเทคโนโลยีตรงนี้ ก็อาจจะสามารถนำไปสู่การพัฒนาต่อยอดระบบเทคโนโลยีนั้น ๆ ให้มีความสมบูรณ์ยิ่งขึ้น มีประสิทธิภาพยิ่งขึ้นนั่นเองนะคะ ครูก็หวังว่าความรู้เรื่องของการวิเคราะห์ระบบทางเทคโนโลยีที่ซับซ้อน ก็จะเป็นประโยชน์ให้นักเรียนสามารถนำไปใช้ในชีวิตประจำวันได้ รวมถึงนำความรู้เรื่องเลยนะคะ ไปเรียนในหัวข้อต่อไปได้ พบกันใหม่ในหัวข้อต่อไป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การทำงานผิดพลาดของระบบ (15.10 นาที)</dc:title>
  <dc:creator/>
  <cp:keywords/>
  <dcterms:created xsi:type="dcterms:W3CDTF">2024-06-06T03:27:06Z</dcterms:created>
  <dcterms:modified xsi:type="dcterms:W3CDTF">2024-06-06T03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